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418C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  <w:bookmarkStart w:id="0" w:name="_GoBack"/>
      <w:bookmarkEnd w:id="0"/>
    </w:p>
    <w:p w14:paraId="6B5347CE" w14:textId="2C24307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A2D36D1" w14:textId="0C61DA1D" w:rsidR="00120EB9" w:rsidRDefault="00C45BCB" w:rsidP="00C45BCB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proofErr w:type="spellStart"/>
      <w:r w:rsidR="00120EB9">
        <w:rPr>
          <w:sz w:val="28"/>
          <w:szCs w:val="28"/>
        </w:rPr>
        <w:t>Ans</w:t>
      </w:r>
      <w:proofErr w:type="spellEnd"/>
      <w:r w:rsidR="00120EB9">
        <w:rPr>
          <w:sz w:val="28"/>
          <w:szCs w:val="28"/>
        </w:rPr>
        <w:t>:</w:t>
      </w:r>
      <w:r>
        <w:rPr>
          <w:sz w:val="28"/>
          <w:szCs w:val="28"/>
        </w:rPr>
        <w:t xml:space="preserve"> TASC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D418C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53281E7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8CA4B0F" w14:textId="545BBB94" w:rsidR="00120EB9" w:rsidRDefault="00120EB9" w:rsidP="00120EB9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: </w:t>
      </w:r>
      <w:r w:rsidR="00C45BCB">
        <w:rPr>
          <w:sz w:val="28"/>
          <w:szCs w:val="28"/>
        </w:rPr>
        <w:t>Complete all four missions to get recruited in TASC team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D418C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8E8E6B7" w14:textId="77777777" w:rsidR="00C45BCB" w:rsidRDefault="00C45BCB" w:rsidP="00120EB9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: TASC – Threat Analysis and Surveillance </w:t>
      </w:r>
      <w:proofErr w:type="gramStart"/>
      <w:r>
        <w:rPr>
          <w:sz w:val="28"/>
          <w:szCs w:val="28"/>
        </w:rPr>
        <w:t>cell ,is</w:t>
      </w:r>
      <w:proofErr w:type="gramEnd"/>
      <w:r>
        <w:rPr>
          <w:sz w:val="28"/>
          <w:szCs w:val="28"/>
        </w:rPr>
        <w:t xml:space="preserve"> an undercover team operating under the guidance of NIA (National Investigation Agency).</w:t>
      </w:r>
    </w:p>
    <w:p w14:paraId="41B53D71" w14:textId="45299FEB" w:rsidR="007B4A91" w:rsidRDefault="00C45BCB" w:rsidP="00120EB9">
      <w:pPr>
        <w:ind w:left="360"/>
        <w:rPr>
          <w:sz w:val="28"/>
          <w:szCs w:val="28"/>
        </w:rPr>
      </w:pPr>
      <w:r>
        <w:rPr>
          <w:sz w:val="28"/>
          <w:szCs w:val="28"/>
        </w:rPr>
        <w:t>TASC has lost a few agents in the last covert operation against the rebels. On completion of the next four missions you can get qualified to be recruited by TASC.</w:t>
      </w:r>
    </w:p>
    <w:p w14:paraId="6102F988" w14:textId="77777777" w:rsidR="007B4A91" w:rsidRDefault="00D418C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418C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418C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3ACB15" w:rsidR="007B4A91" w:rsidRDefault="00D05A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075B86" w:rsidR="007B4A91" w:rsidRDefault="00B40B3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need to shoot bullets from the gun at the targe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5233AF9" w:rsidR="007B4A91" w:rsidRDefault="00D05A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DC037E8" w:rsidR="007B4A91" w:rsidRDefault="00B40B3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e to reach a certain amount of poin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1043664" w:rsidR="007B4A91" w:rsidRDefault="00B40B3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20DAADA" w:rsidR="007B4A91" w:rsidRDefault="00B40B3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help to catch the flower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B7A620C" w:rsidR="00D05A7F" w:rsidRDefault="00D05A7F" w:rsidP="00D05A7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457DC55" w:rsidR="007B4A91" w:rsidRDefault="001377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ct as </w:t>
            </w:r>
            <w:proofErr w:type="spellStart"/>
            <w:r>
              <w:rPr>
                <w:sz w:val="28"/>
                <w:szCs w:val="28"/>
              </w:rPr>
              <w:t>hurdels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E314C7B" w:rsidR="007B4A91" w:rsidRDefault="00D05A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g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766A899" w:rsidR="007B4A91" w:rsidRDefault="001377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to hit it with the bulle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DA448D7" w:rsidR="007B4A91" w:rsidRDefault="00D05A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902A889" w:rsidR="007B4A91" w:rsidRDefault="001377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need to aim them at the targe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9D305AA" w:rsidR="007B4A91" w:rsidRDefault="001377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ow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40A6AA7" w:rsidR="007B4A91" w:rsidRDefault="001377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ou have to catch them </w:t>
            </w:r>
            <w:r w:rsidR="00B40B31">
              <w:rPr>
                <w:sz w:val="28"/>
                <w:szCs w:val="28"/>
              </w:rPr>
              <w:t>with hand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AD1F1B8" w:rsidR="007B4A91" w:rsidRDefault="001377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DB51DA0" w:rsidR="007B4A91" w:rsidRDefault="00B40B31" w:rsidP="00B40B3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You don’t have to catch them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FF8CBBE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6AD05CD" w:rsidR="00556965" w:rsidRDefault="00D418CA">
      <w:r w:rsidRPr="00D418CA">
        <w:rPr>
          <w:lang w:val="en-IN"/>
        </w:rPr>
        <w:drawing>
          <wp:anchor distT="0" distB="0" distL="114300" distR="114300" simplePos="0" relativeHeight="251658240" behindDoc="0" locked="0" layoutInCell="1" allowOverlap="1" wp14:anchorId="66FDB9D5" wp14:editId="35BBAB91">
            <wp:simplePos x="0" y="0"/>
            <wp:positionH relativeFrom="column">
              <wp:posOffset>3943350</wp:posOffset>
            </wp:positionH>
            <wp:positionV relativeFrom="paragraph">
              <wp:posOffset>18415</wp:posOffset>
            </wp:positionV>
            <wp:extent cx="1962150" cy="1065530"/>
            <wp:effectExtent l="0" t="0" r="0" b="1270"/>
            <wp:wrapNone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25" t="21697" r="9004" b="10446"/>
                    <a:stretch/>
                  </pic:blipFill>
                  <pic:spPr>
                    <a:xfrm>
                      <a:off x="0" y="0"/>
                      <a:ext cx="196215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D418CA">
        <w:rPr>
          <w:lang w:val="en-IN"/>
        </w:rPr>
        <w:drawing>
          <wp:inline distT="0" distB="0" distL="0" distR="0" wp14:anchorId="08FF8127" wp14:editId="300B4D6B">
            <wp:extent cx="1962150" cy="1109369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23227" t="21705" r="9085" b="10229"/>
                    <a:stretch/>
                  </pic:blipFill>
                  <pic:spPr>
                    <a:xfrm>
                      <a:off x="0" y="0"/>
                      <a:ext cx="1977425" cy="111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18CA">
        <w:rPr>
          <w:lang w:val="en-IN"/>
        </w:rPr>
        <w:drawing>
          <wp:inline distT="0" distB="0" distL="0" distR="0" wp14:anchorId="461C66B6" wp14:editId="21F80CE0">
            <wp:extent cx="1981200" cy="1096645"/>
            <wp:effectExtent l="0" t="0" r="0" b="825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22727" t="22054" r="8904" b="10625"/>
                    <a:stretch/>
                  </pic:blipFill>
                  <pic:spPr>
                    <a:xfrm flipV="1">
                      <a:off x="0" y="0"/>
                      <a:ext cx="1988135" cy="1100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D418C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1399A44E" w:rsidR="007B4A91" w:rsidRDefault="00D418C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17A30322" w:rsidR="007B4A91" w:rsidRDefault="00D418CA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418C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DDC4DEE" w:rsidR="007B4A91" w:rsidRPr="00D05A7F" w:rsidRDefault="00D05A7F">
      <w:pPr>
        <w:rPr>
          <w:sz w:val="28"/>
          <w:szCs w:val="28"/>
        </w:rPr>
      </w:pPr>
      <w:proofErr w:type="spellStart"/>
      <w:r w:rsidRPr="00D05A7F">
        <w:rPr>
          <w:sz w:val="28"/>
          <w:szCs w:val="28"/>
        </w:rPr>
        <w:t>Ans</w:t>
      </w:r>
      <w:proofErr w:type="spellEnd"/>
      <w:r w:rsidRPr="00D05A7F">
        <w:rPr>
          <w:sz w:val="28"/>
          <w:szCs w:val="28"/>
        </w:rPr>
        <w:t>:</w:t>
      </w:r>
      <w:r>
        <w:rPr>
          <w:sz w:val="28"/>
          <w:szCs w:val="28"/>
        </w:rPr>
        <w:t xml:space="preserve"> Every mission will give points. Post completion of all four missions you get the opportunity to get recruited by TASC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0EB9"/>
    <w:rsid w:val="001377BB"/>
    <w:rsid w:val="00556965"/>
    <w:rsid w:val="0063363A"/>
    <w:rsid w:val="007B4A91"/>
    <w:rsid w:val="00805DC1"/>
    <w:rsid w:val="00B40B31"/>
    <w:rsid w:val="00C45BCB"/>
    <w:rsid w:val="00D05A7F"/>
    <w:rsid w:val="00D41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9</TotalTime>
  <Pages>4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5</cp:revision>
  <dcterms:created xsi:type="dcterms:W3CDTF">2021-03-18T05:03:00Z</dcterms:created>
  <dcterms:modified xsi:type="dcterms:W3CDTF">2021-06-21T13:37:00Z</dcterms:modified>
</cp:coreProperties>
</file>